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09.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12.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115.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Saturation_S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Saturation_S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Saturation_S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6"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Saturation_S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Saturation_S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Saturation_S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Saturation_S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Dissolved_Oxygen_Saturation_S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6"/>
    <w:bookmarkStart w:id="10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Dissolved_Oxygen_Saturation_SW_files/figure-html/Trendlines_ManagedArea-1.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Dissolved_Oxygen_Saturation_SW_files/figure-html/Trendlines_ManagedArea-2.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Dissolved_Oxygen_Saturation_SW_files/figure-html/Trendlines_ManagedArea-3.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Dissolved_Oxygen_Saturation_SW_files/figure-html/Trendlines_ManagedArea-4.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Dissolved_Oxygen_Saturation_SW_files/figure-html/Trendlines_ManagedArea-5.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Dissolved_Oxygen_Saturation_SW_files/figure-html/Trendlines_ManagedArea-6.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Dissolved_Oxygen_Saturation_SW_files/figure-html/Trendlines_ManagedArea-7.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Dissolved_Oxygen_Saturation_SW_files/figure-html/Trendlines_ManagedArea-8.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Dissolved_Oxygen_Saturation_SW_files/figure-html/Trendlines_ManagedArea-9.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Dissolved_Oxygen_Saturation_SW_files/figure-html/Trendlines_ManagedArea-10.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Dissolved_Oxygen_Saturation_SW_files/figure-html/Trendlines_ManagedArea-11.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Dissolved_Oxygen_Saturation_SW_files/figure-html/Trendlines_ManagedArea-12.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Dissolved_Oxygen_Saturation_SW_files/figure-html/Trendlines_ManagedArea-13.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Dissolved_Oxygen_Saturation_SW_files/figure-html/Trendlines_ManagedArea-14.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Dissolved_Oxygen_Saturation_SW_files/figure-html/Trendlines_ManagedArea-15.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Dissolved_Oxygen_Saturation_SW_files/figure-html/Trendlines_ManagedArea-16.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bookmarkEnd w:id="105"/>
    <w:bookmarkStart w:id="250"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Dissolved_Oxygen_Saturation_SW_files/figure-html/BoxPlots_ManagedArea-1.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Dissolved_Oxygen_Saturation_SW_files/figure-html/BoxPlots_ManagedArea-2.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Dissolved_Oxygen_Saturation_SW_files/figure-html/BoxPlots_ManagedArea-3.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Dissolved_Oxygen_Saturation_SW_files/figure-html/BoxPlots_ManagedArea-4.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Dissolved_Oxygen_Saturation_SW_files/figure-html/BoxPlots_ManagedArea-5.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Dissolved_Oxygen_Saturation_SW_files/figure-html/BoxPlots_ManagedArea-6.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Dissolved_Oxygen_Saturation_SW_files/figure-html/BoxPlots_ManagedArea-7.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Dissolved_Oxygen_Saturation_SW_files/figure-html/BoxPlots_ManagedArea-8.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Dissolved_Oxygen_Saturation_SW_files/figure-html/BoxPlots_ManagedArea-9.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Dissolved_Oxygen_Saturation_SW_files/figure-html/BoxPlots_ManagedArea-10.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Dissolved_Oxygen_Saturation_SW_files/figure-html/BoxPlots_ManagedArea-11.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Dissolved_Oxygen_Saturation_SW_files/figure-html/BoxPlots_ManagedArea-12.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Dissolved_Oxygen_Saturation_SW_files/figure-html/BoxPlots_ManagedArea-13.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Dissolved_Oxygen_Saturation_SW_files/figure-html/BoxPlots_ManagedArea-14.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Dissolved_Oxygen_Saturation_SW_files/figure-html/BoxPlots_ManagedArea-15.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Dissolved_Oxygen_Saturation_SW_files/figure-html/BoxPlots_ManagedArea-16.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Dissolved_Oxygen_Saturation_SW_files/figure-html/BoxPlots_ManagedArea-17.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Dissolved_Oxygen_Saturation_SW_files/figure-html/BoxPlots_ManagedArea-18.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Dissolved_Oxygen_Saturation_SW_files/figure-html/BoxPlots_ManagedArea-19.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Dissolved_Oxygen_Saturation_SW_files/figure-html/BoxPlots_ManagedArea-20.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Dissolved_Oxygen_Saturation_SW_files/figure-html/BoxPlots_ManagedArea-21.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Dissolved_Oxygen_Saturation_SW_files/figure-html/BoxPlots_ManagedArea-22.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Dissolved_Oxygen_Saturation_SW_files/figure-html/BoxPlots_ManagedArea-23.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Dissolved_Oxygen_Saturation_SW_files/figure-html/BoxPlots_ManagedArea-24.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Dissolved_Oxygen_Saturation_SW_files/figure-html/BoxPlots_ManagedArea-25.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Dissolved_Oxygen_Saturation_SW_files/figure-html/BoxPlots_ManagedArea-26.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Dissolved_Oxygen_Saturation_SW_files/figure-html/BoxPlots_ManagedArea-27.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Dissolved_Oxygen_Saturation_SW_files/figure-html/BoxPlots_ManagedArea-28.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Dissolved_Oxygen_Saturation_SW_files/figure-html/BoxPlots_ManagedArea-29.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Dissolved_Oxygen_Saturation_SW_files/figure-html/BoxPlots_ManagedArea-30.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Dissolved_Oxygen_Saturation_SW_files/figure-html/BoxPlots_ManagedArea-31.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Dissolved_Oxygen_Saturation_SW_files/figure-html/BoxPlots_ManagedArea-32.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Dissolved_Oxygen_Saturation_SW_files/figure-html/BoxPlots_ManagedArea-33.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Dissolved_Oxygen_Saturation_SW_files/figure-html/BoxPlots_ManagedArea-34.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Dissolved_Oxygen_Saturation_SW_files/figure-html/BoxPlots_ManagedArea-35.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Dissolved_Oxygen_Saturation_SW_files/figure-html/BoxPlots_ManagedArea-36.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Dissolved_Oxygen_Saturation_SW_files/figure-html/BoxPlots_ManagedArea-37.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Dissolved_Oxygen_Saturation_SW_files/figure-html/BoxPlots_ManagedArea-38.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Dissolved_Oxygen_Saturation_SW_files/figure-html/BoxPlots_ManagedArea-39.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Dissolved_Oxygen_Saturation_SW_files/figure-html/BoxPlots_ManagedArea-40.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Dissolved_Oxygen_Saturation_SW_files/figure-html/BoxPlots_ManagedArea-41.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Dissolved_Oxygen_Saturation_SW_files/figure-html/BoxPlots_ManagedArea-42.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Dissolved_Oxygen_Saturation_SW_files/figure-html/BoxPlots_ManagedArea-43.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Dissolved_Oxygen_Saturation_SW_files/figure-html/BoxPlots_ManagedArea-44.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Dissolved_Oxygen_Saturation_SW_files/figure-html/BoxPlots_ManagedArea-45.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Dissolved_Oxygen_Saturation_SW_files/figure-html/BoxPlots_ManagedArea-46.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Dissolved_Oxygen_Saturation_SW_files/figure-html/BoxPlots_ManagedArea-47.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Dissolved_Oxygen_Saturation_SW_files/figure-html/BoxPlots_ManagedArea-48.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p>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09" Target="media/rId109.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12" Target="media/rId112.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115" Target="media/rId115.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 Saturation</dc:title>
  <dc:creator/>
  <cp:keywords/>
  <dcterms:created xsi:type="dcterms:W3CDTF">2022-07-14T19:38:03Z</dcterms:created>
  <dcterms:modified xsi:type="dcterms:W3CDTF">2022-07-14T19: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